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ournalist</w:t>
      </w:r>
    </w:p>
    <w:bookmarkStart w:id="20" w:name="X0e28e56476186c15fdcd8143da6f250d7be0711"/>
    <w:p>
      <w:pPr>
        <w:pStyle w:val="Heading1"/>
      </w:pPr>
      <w:r>
        <w:t xml:space="preserve">Cover Letter for Journalist Position in Netherlands Amsterdam</w:t>
      </w:r>
    </w:p>
    <w:p>
      <w:pPr>
        <w:pStyle w:val="FirstParagraph"/>
      </w:pPr>
      <w:r>
        <w:t xml:space="preserve">Dear [Hiring Manager's Name],</w:t>
      </w:r>
    </w:p>
    <w:p>
      <w:pPr>
        <w:pStyle w:val="BodyText"/>
      </w:pPr>
      <w:r>
        <w:t xml:space="preserve">I am writing to express my enthusiastic interest in the journalist position at your esteemed organization in the Netherlands, specifically in Amsterdam. As a dedicated and experienced journalist with a passion for storytelling and a deep appreciation for the cultural and social dynamics of this vibrant city, I am eager to contribute my skills, insights, and energy to your newsroom. Amsterdam is not only a hub of innovation and creativity but also a place where journalism plays a vital role in shaping public discourse. I believe my background as a journalist, combined with my understanding of the unique challenges and opportunities in the Netherlands, makes me an ideal candidate for this role.</w:t>
      </w:r>
    </w:p>
    <w:p>
      <w:pPr>
        <w:pStyle w:val="BodyText"/>
      </w:pPr>
      <w:r>
        <w:t xml:space="preserve">Over the past [X years], I have honed my craft as a journalist, specializing in [mention specific areas such as investigative reporting, cultural analysis, or political commentary]. My work has been published in leading publications such as [name of publications], where I have covered a wide range of topics, from local community issues to international affairs. However, it is the intersection of global and local narratives that excites me most—especially in a city like Amsterdam, where historical significance meets modern progress. The Netherlands is renowned for its progressive values, diverse population, and rich cultural heritage, all of which provide fertile ground for compelling journalism.</w:t>
      </w:r>
    </w:p>
    <w:p>
      <w:pPr>
        <w:pStyle w:val="BodyText"/>
      </w:pPr>
      <w:r>
        <w:t xml:space="preserve">What draws me to the Netherlands Amsterdam is the opportunity to report on stories that reflect the country’s unique identity. As a journalist, I have always sought to bridge gaps between communities and foster understanding through accurate, nuanced reporting. In Amsterdam, this mission aligns perfectly with my desire to cover issues such as urban development, sustainability initiatives, and the evolving role of technology in society. The city’s commitment to innovation—whether in renewable energy or digital journalism—resonates deeply with my own values as a professional who believes in using media as a tool for positive change.</w:t>
      </w:r>
    </w:p>
    <w:p>
      <w:pPr>
        <w:pStyle w:val="BodyText"/>
      </w:pPr>
      <w:r>
        <w:t xml:space="preserve">My experience working in diverse environments has equipped me with the adaptability and cultural sensitivity required to thrive in the Netherlands. I have previously collaborated with international teams, navigating different languages and perspectives while maintaining a focus on journalistic integrity. In Amsterdam, I aim to build on this foundation by engaging with local sources, understanding the nuances of Dutch media standards, and contributing to a narrative that reflects both the city’s triumphs and its ongoing challenges. The Netherlands is a country that values transparency and accountability, and I am committed to upholding these principles in my work.</w:t>
      </w:r>
    </w:p>
    <w:p>
      <w:pPr>
        <w:pStyle w:val="BodyText"/>
      </w:pPr>
      <w:r>
        <w:t xml:space="preserve">One of the aspects I admire most about journalism in the Netherlands is its emphasis on ethical reporting and public service. The Dutch media landscape encourages journalists to dig deep, question power structures, and provide audiences with information that empowers them. This approach aligns with my own philosophy as a journalist, where storytelling is not just about delivering facts but also about fostering dialogue and encouraging critical thinking. In Amsterdam, I hope to contribute to this tradition by covering stories that highlight the voices of underrepresented communities, explore the complexities of social policies, and celebrate the city’s cultural richness.</w:t>
      </w:r>
    </w:p>
    <w:p>
      <w:pPr>
        <w:pStyle w:val="BodyText"/>
      </w:pPr>
      <w:r>
        <w:t xml:space="preserve">Furthermore, my proficiency in [mention languages if applicable, e.g., English and Dutch] allows me to connect with a broad audience and collaborate effectively with local sources. While I am fluent in English, I have also invested time in learning Dutch to better understand the context of my reporting. This linguistic versatility is particularly valuable in a city like Amsterdam, where multilingualism is not just an asset but a necessity for capturing the full spectrum of stories. Whether interviewing local residents, analyzing government policies, or covering international events with Dutch implications, I am confident in my ability to navigate these complexities with precision and respect.</w:t>
      </w:r>
    </w:p>
    <w:p>
      <w:pPr>
        <w:pStyle w:val="BodyText"/>
      </w:pPr>
      <w:r>
        <w:t xml:space="preserve">What sets me apart as a journalist is my ability to blend rigorous research with compelling storytelling. I have a proven track record of producing in-depth features that resonate with readers while maintaining the highest standards of accuracy. For example, [briefly describe a notable project or article, e.g., "my investigation into urban gentrification in [City] was featured in [Publication], sparking community discussions and policy reviews."]. I am eager to apply this same dedication to the stories of Amsterdam, where every report has the potential to impact lives and shape public opinion.</w:t>
      </w:r>
    </w:p>
    <w:p>
      <w:pPr>
        <w:pStyle w:val="BodyText"/>
      </w:pPr>
      <w:r>
        <w:t xml:space="preserve">In addition to my professional experience, I bring a personal connection to the Netherlands. Having spent [mention any relevant experience, e.g., "time studying in Rotterdam" or "traveling extensively across Dutch cities"], I have developed a profound appreciation for the country’s history, culture, and people. This connection is not just academic; it is deeply rooted in my respect for the values that define Dutch society. I understand that journalism in the Netherlands carries a unique responsibility—to inform, to challenge, and to inspire—and I am prepared to embrace this challenge with passion and integrity.</w:t>
      </w:r>
    </w:p>
    <w:p>
      <w:pPr>
        <w:pStyle w:val="BodyText"/>
      </w:pPr>
      <w:r>
        <w:t xml:space="preserve">I would be honored to contribute my skills as a journalist to your organization’s mission of delivering impactful, thought-provoking content. The Netherlands Amsterdam is a city that thrives on innovation and diversity, and I am eager to play a part in shaping its journalistic landscape. Thank you for considering my application. I look forward to the opportunity to discuss how my background, vision, and dedication align with your newsroom’s goals.</w:t>
      </w:r>
    </w:p>
    <w:p>
      <w:pPr>
        <w:pStyle w:val="BodyText"/>
      </w:pPr>
      <w:r>
        <w:t xml:space="preserve">Sincerely,</w:t>
      </w:r>
    </w:p>
    <w:p>
      <w:pPr>
        <w:pStyle w:val="BodyText"/>
      </w:pPr>
      <w:r>
        <w:t xml:space="preserve">[Your Full Name]</w:t>
      </w:r>
    </w:p>
    <w:p>
      <w:pPr>
        <w:pStyle w:val="BodyText"/>
      </w:pPr>
      <w:r>
        <w:t xml:space="preserve">[Your Contact Information: Email | Phone Number | LinkedIn/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ournalist</dc:title>
  <dc:creator/>
  <dc:language>en</dc:language>
  <cp:keywords/>
  <dcterms:created xsi:type="dcterms:W3CDTF">2026-07-21T16:00:15Z</dcterms:created>
  <dcterms:modified xsi:type="dcterms:W3CDTF">2026-07-21T16:00:15Z</dcterms:modified>
</cp:coreProperties>
</file>

<file path=docProps/custom.xml><?xml version="1.0" encoding="utf-8"?>
<Properties xmlns="http://schemas.openxmlformats.org/officeDocument/2006/custom-properties" xmlns:vt="http://schemas.openxmlformats.org/officeDocument/2006/docPropsVTypes"/>
</file>